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7-restemos-dos-dígitos"/>
      <w:r>
        <w:t xml:space="preserve">Lesson 7: Restemos dos dígito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2.NBT.B.5, 2.NBT.B.6, 2.NBT.B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Subtract a two-digit number from a two-digit number in a way that makes sense to them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Hagamos restas con números de dos dígito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subtract a two-digit number from a two-digit number when a ten is decomposed when subtracting by place.</w:t>
      </w:r>
    </w:p>
    <w:p>
      <w:pPr>
        <w:pStyle w:val="BodyText"/>
      </w:pPr>
      <w:r>
        <w:t xml:space="preserve">In previous lessons, students learned that decomposing a ten is sometimes necessary when subtracting two numbers. Students used connecting cubes and base-ten blocks to represent their methods when subtracting a one-digit number from a two-digit number.</w:t>
      </w:r>
    </w:p>
    <w:p>
      <w:pPr>
        <w:pStyle w:val="BodyText"/>
      </w:pPr>
      <w:r>
        <w:t xml:space="preserve">In the fist activity, students use methods that make sense to them to subtract and compare their methods with a partner. In the activity synthesis, students make connections across different methods and representations and consider which tools and representations work best for them. In the second activity, students use base-ten blocks to represent expressions and decompose a ten when subtracting by place.</w:t>
      </w:r>
    </w:p>
    <w:p>
      <w:pPr>
        <w:pStyle w:val="BodyText"/>
      </w:pPr>
      <w:r>
        <w:t xml:space="preserve">Students should have access to connecting cubes and base-ten blocks throughout the lesson and the cool-down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1)</w:t>
      </w:r>
    </w:p>
    <w:p>
      <w:pPr>
        <w:pStyle w:val="Heading3"/>
      </w:pPr>
      <w:bookmarkStart w:id="28" w:name="instructional-routines"/>
      <w:r>
        <w:t xml:space="preserve">Instructional Routines</w:t>
      </w:r>
      <w:bookmarkEnd w:id="28"/>
    </w:p>
    <w:p>
      <w:pPr>
        <w:pStyle w:val="FirstParagraph"/>
      </w:pPr>
      <w:r>
        <w:t xml:space="preserve">How Many Do You See? (Warm-up), MLR8 Discussion Supports (Activity 1)</w:t>
      </w:r>
    </w:p>
    <w:p>
      <w:pPr>
        <w:pStyle w:val="Heading3"/>
      </w:pPr>
      <w:bookmarkStart w:id="29" w:name="materials-to-gather"/>
      <w:r>
        <w:t xml:space="preserve">Materials to Gather</w:t>
      </w:r>
      <w:bookmarkEnd w:id="29"/>
    </w:p>
    <w:p>
      <w:pPr>
        <w:numPr>
          <w:ilvl w:val="0"/>
          <w:numId w:val="1004"/>
        </w:numPr>
      </w:pPr>
      <w:r>
        <w:t xml:space="preserve">Base-ten blocks: Activity 1, Activity 2</w:t>
      </w:r>
    </w:p>
    <w:p>
      <w:pPr>
        <w:numPr>
          <w:ilvl w:val="0"/>
          <w:numId w:val="1004"/>
        </w:numPr>
      </w:pPr>
      <w:r>
        <w:t xml:space="preserve">Connecting cubes: Activity 1</w:t>
      </w:r>
    </w:p>
    <w:p>
      <w:pPr>
        <w:pStyle w:val="Heading3"/>
      </w:pPr>
      <w:bookmarkStart w:id="30" w:name="materials-to-copy"/>
      <w:r>
        <w:t xml:space="preserve">Materials to Copy</w:t>
      </w:r>
      <w:bookmarkEnd w:id="30"/>
    </w:p>
    <w:p>
      <w:pPr>
        <w:numPr>
          <w:ilvl w:val="0"/>
          <w:numId w:val="1005"/>
        </w:numPr>
      </w:pPr>
      <w:r>
        <w:t xml:space="preserve">Using Blocks to Take Away, Spanish (groups of 4): Activity 2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How are base-ten blocks and diagrams supporting students in showing what they understand about decomposing a ten when subtracting by place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Descomponer para restar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Encuentra el valor de </w:t>
      </w:r>
      <m:oMath>
        <m:r>
          <m:t>61</m:t>
        </m:r>
        <m:r>
          <m:t>−</m:t>
        </m:r>
        <m:r>
          <m:t>32</m:t>
        </m:r>
      </m:oMath>
      <w:r>
        <w:t xml:space="preserve">. Muestra cómo pensaste. Si te ayuda, usa bloques.</w:t>
      </w:r>
    </w:p>
    <w:p>
      <w:pPr>
        <w:pStyle w:val="Heading3"/>
      </w:pPr>
      <w:bookmarkStart w:id="36" w:name="student-responses"/>
      <w:r>
        <w:t xml:space="preserve">Student Responses</w:t>
      </w:r>
      <w:bookmarkEnd w:id="36"/>
    </w:p>
    <w:p>
      <w:pPr>
        <w:pStyle w:val="FirstParagraph"/>
      </w:pPr>
      <w:r>
        <w:t xml:space="preserve">29. Sample responses:</w:t>
      </w:r>
    </w:p>
    <w:p>
      <w:pPr>
        <w:numPr>
          <w:ilvl w:val="0"/>
          <w:numId w:val="1006"/>
        </w:numPr>
      </w:pPr>
      <w:r>
        <w:t xml:space="preserve">Students draw 6 tens and 1 one. They draw to show decomposing a ten into 10 ones and cross out 3 tens and 2 ones.</w:t>
      </w:r>
    </w:p>
    <w:p>
      <w:pPr>
        <w:numPr>
          <w:ilvl w:val="0"/>
          <w:numId w:val="1006"/>
        </w:numPr>
      </w:pPr>
      <w:r>
        <w:t xml:space="preserve">Students draw 5 tens and 11 ones and cross out 3 tens and 2 ones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52:24Z</dcterms:created>
  <dcterms:modified xsi:type="dcterms:W3CDTF">2022-01-25T20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wBA1yc3++aubHFiVYRPtPL5WGM7H8birgAH0xXkSrMyG/vSS4xGB8yt1R49hLTXat768iJN8UyTJOsh/woDfQ==</vt:lpwstr>
  </property>
</Properties>
</file>